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Di</w:t>
      </w:r>
      <w:r>
        <w:t xml:space="preserve"> </w:t>
      </w:r>
      <w:r>
        <w:t xml:space="preserve">Cook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9b8c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i Cook</dc:creator>
  <dcterms:created xsi:type="dcterms:W3CDTF">2016-05-20</dcterms:created>
  <dcterms:modified xsi:type="dcterms:W3CDTF">2016-05-20</dcterms:modified>
</cp:coreProperties>
</file>